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jc w:val="center"/>
        <w:tblLook w:val="04A0" w:firstRow="1" w:lastRow="0" w:firstColumn="1" w:lastColumn="0" w:noHBand="0" w:noVBand="1"/>
      </w:tblPr>
      <w:tblGrid>
        <w:gridCol w:w="8451"/>
        <w:gridCol w:w="2176"/>
      </w:tblGrid>
      <w:tr w:rsidR="005A5758" w:rsidRPr="0017746B" w14:paraId="3428FF9F" w14:textId="77777777" w:rsidTr="00F20F34">
        <w:trPr>
          <w:jc w:val="center"/>
        </w:trPr>
        <w:tc>
          <w:tcPr>
            <w:tcW w:w="8075" w:type="dxa"/>
          </w:tcPr>
          <w:p w14:paraId="1DB439F4" w14:textId="51BD11A1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Ş AKIŞ ADIMLARI</w:t>
            </w:r>
            <w:r w:rsidR="008A2E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552" w:type="dxa"/>
          </w:tcPr>
          <w:p w14:paraId="261FFC91" w14:textId="77777777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RUMLU</w:t>
            </w:r>
          </w:p>
        </w:tc>
      </w:tr>
      <w:tr w:rsidR="005A5758" w:rsidRPr="0017746B" w14:paraId="3C7A0E59" w14:textId="77777777" w:rsidTr="003D26DC">
        <w:trPr>
          <w:jc w:val="center"/>
        </w:trPr>
        <w:tc>
          <w:tcPr>
            <w:tcW w:w="8075" w:type="dxa"/>
          </w:tcPr>
          <w:p w14:paraId="1FEFA911" w14:textId="10408956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D8B4F37" w14:textId="680949A7" w:rsidR="005A5758" w:rsidRPr="0017746B" w:rsidRDefault="008A2EEB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w:drawing>
                <wp:inline distT="0" distB="0" distL="0" distR="0" wp14:anchorId="37A85725" wp14:editId="658BAB61">
                  <wp:extent cx="5229225" cy="7339965"/>
                  <wp:effectExtent l="0" t="0" r="0" b="0"/>
                  <wp:docPr id="1687597544" name="Diyagram 18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8" r:lo="rId9" r:qs="rId10" r:cs="rId11"/>
                    </a:graphicData>
                  </a:graphic>
                </wp:inline>
              </w:drawing>
            </w:r>
          </w:p>
          <w:p w14:paraId="1576C785" w14:textId="05D7B5AF" w:rsidR="005A5758" w:rsidRPr="0017746B" w:rsidRDefault="005A5758" w:rsidP="00B2299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2" w:type="dxa"/>
            <w:vAlign w:val="center"/>
          </w:tcPr>
          <w:p w14:paraId="34F2920D" w14:textId="77777777" w:rsidR="00685ADF" w:rsidRDefault="00685ADF" w:rsidP="00685ADF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Koordin</w:t>
            </w:r>
            <w:bookmarkStart w:id="0" w:name="_GoBack"/>
            <w:bookmarkEnd w:id="0"/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atör</w:t>
            </w:r>
          </w:p>
          <w:p w14:paraId="58D9DB81" w14:textId="77777777" w:rsidR="00685ADF" w:rsidRPr="00D52C75" w:rsidRDefault="00685ADF" w:rsidP="00685ADF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  <w:p w14:paraId="38C6DB73" w14:textId="77777777" w:rsidR="00685ADF" w:rsidRDefault="00685ADF" w:rsidP="00685ADF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Koordinatör </w:t>
            </w:r>
            <w:proofErr w:type="spellStart"/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Yar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</w:t>
            </w:r>
          </w:p>
          <w:p w14:paraId="3FDDA0B8" w14:textId="77777777" w:rsidR="00685ADF" w:rsidRPr="00D52C75" w:rsidRDefault="00685ADF" w:rsidP="00685ADF">
            <w:pPr>
              <w:pStyle w:val="ListeParagraf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  <w:p w14:paraId="346B99CC" w14:textId="48C1C730" w:rsidR="00685ADF" w:rsidRPr="00D52C75" w:rsidRDefault="008A2EEB" w:rsidP="00685ADF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Sürdürülebilirlik Koordinasyon Kurulu</w:t>
            </w:r>
          </w:p>
          <w:p w14:paraId="0D34C519" w14:textId="44AED9C7" w:rsidR="005A5758" w:rsidRPr="006909FE" w:rsidRDefault="005A5758" w:rsidP="003D26D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1854400" w14:textId="77777777" w:rsidR="00FC2B01" w:rsidRPr="00216C51" w:rsidRDefault="00FC2B01" w:rsidP="00FC2B01">
      <w:pPr>
        <w:tabs>
          <w:tab w:val="left" w:pos="1005"/>
        </w:tabs>
        <w:rPr>
          <w:rStyle w:val="KitapBal"/>
        </w:rPr>
      </w:pPr>
    </w:p>
    <w:sectPr w:rsidR="00FC2B01" w:rsidRPr="00216C51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B8A427" w14:textId="77777777" w:rsidR="00907BAD" w:rsidRDefault="00907BAD" w:rsidP="00762A69">
      <w:pPr>
        <w:spacing w:after="0" w:line="240" w:lineRule="auto"/>
      </w:pPr>
      <w:r>
        <w:separator/>
      </w:r>
    </w:p>
  </w:endnote>
  <w:endnote w:type="continuationSeparator" w:id="0">
    <w:p w14:paraId="4BBE7586" w14:textId="77777777" w:rsidR="00907BAD" w:rsidRDefault="00907BAD" w:rsidP="00762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4B4D8" w14:textId="77777777" w:rsidR="003800A8" w:rsidRPr="000424A8" w:rsidRDefault="003800A8" w:rsidP="003800A8">
    <w:pPr>
      <w:tabs>
        <w:tab w:val="center" w:pos="4536"/>
      </w:tabs>
      <w:spacing w:after="0" w:line="240" w:lineRule="auto"/>
      <w:jc w:val="both"/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*</w:t>
    </w:r>
    <w:r w:rsidRPr="000424A8">
      <w:rPr>
        <w:rFonts w:ascii="Times New Roman" w:eastAsia="Times New Roman" w:hAnsi="Times New Roman" w:cs="Times New Roman"/>
        <w:color w:val="000000"/>
        <w:sz w:val="20"/>
        <w:szCs w:val="20"/>
        <w:lang w:eastAsia="tr-TR"/>
      </w:rPr>
      <w:t xml:space="preserve"> </w:t>
    </w: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Tokat Gaziosmanpaşa Üniversitesi ilgili yönetmelik ve yönergeler gereğince hazırlanmıştır.</w:t>
    </w:r>
  </w:p>
  <w:p w14:paraId="7C4A92B7" w14:textId="77777777" w:rsidR="003800A8" w:rsidRPr="003F1639" w:rsidRDefault="003800A8" w:rsidP="003800A8">
    <w:pPr>
      <w:tabs>
        <w:tab w:val="center" w:pos="4536"/>
      </w:tabs>
      <w:spacing w:after="0" w:line="240" w:lineRule="auto"/>
      <w:jc w:val="both"/>
      <w:rPr>
        <w:rFonts w:ascii="Calibri" w:eastAsia="Calibri" w:hAnsi="Calibri" w:cs="Times New Roman"/>
        <w:color w:val="FF0000"/>
        <w:sz w:val="24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FF0000"/>
        <w:sz w:val="18"/>
        <w:szCs w:val="16"/>
        <w:lang w:eastAsia="tr-TR"/>
      </w:rPr>
      <w:t xml:space="preserve">Bu dokümanın basılı hali kontrolsüz doküman kabul edilmektedir. Lütfen web sitesinden en son </w:t>
    </w:r>
    <w:proofErr w:type="gramStart"/>
    <w:r w:rsidRPr="000424A8">
      <w:rPr>
        <w:rFonts w:ascii="Times New Roman" w:eastAsia="Calibri" w:hAnsi="Times New Roman" w:cs="Times New Roman"/>
        <w:i/>
        <w:color w:val="FF0000"/>
        <w:sz w:val="18"/>
        <w:szCs w:val="16"/>
        <w:lang w:eastAsia="tr-TR"/>
      </w:rPr>
      <w:t>versiyonuna</w:t>
    </w:r>
    <w:proofErr w:type="gramEnd"/>
    <w:r w:rsidRPr="000424A8">
      <w:rPr>
        <w:rFonts w:ascii="Times New Roman" w:eastAsia="Calibri" w:hAnsi="Times New Roman" w:cs="Times New Roman"/>
        <w:i/>
        <w:color w:val="FF0000"/>
        <w:sz w:val="18"/>
        <w:szCs w:val="16"/>
        <w:lang w:eastAsia="tr-TR"/>
      </w:rPr>
      <w:t xml:space="preserve"> ulaşınız. </w:t>
    </w:r>
    <w:r w:rsidRPr="000424A8">
      <w:rPr>
        <w:rFonts w:ascii="Calibri" w:eastAsia="Calibri" w:hAnsi="Calibri" w:cs="Times New Roman"/>
        <w:color w:val="FF0000"/>
        <w:sz w:val="20"/>
        <w:szCs w:val="20"/>
        <w:lang w:eastAsia="tr-TR"/>
      </w:rPr>
      <w:t xml:space="preserve">                         </w:t>
    </w:r>
    <w:r w:rsidRPr="000424A8">
      <w:rPr>
        <w:rFonts w:ascii="Calibri" w:eastAsia="Calibri" w:hAnsi="Calibri" w:cs="Times New Roman"/>
        <w:color w:val="FF0000"/>
        <w:sz w:val="20"/>
        <w:szCs w:val="20"/>
      </w:rPr>
      <w:t xml:space="preserve">            </w:t>
    </w:r>
    <w:r w:rsidRPr="000424A8">
      <w:rPr>
        <w:rFonts w:ascii="Times New Roman" w:eastAsia="Calibri" w:hAnsi="Times New Roman" w:cs="Times New Roman"/>
        <w:i/>
        <w:color w:val="FF0000"/>
        <w:sz w:val="18"/>
        <w:szCs w:val="16"/>
      </w:rPr>
      <w:t xml:space="preserve"> </w:t>
    </w:r>
    <w:r w:rsidRPr="000424A8">
      <w:rPr>
        <w:rFonts w:ascii="Calibri" w:eastAsia="Calibri" w:hAnsi="Calibri" w:cs="Times New Roman"/>
        <w:color w:val="FF0000"/>
        <w:szCs w:val="20"/>
      </w:rPr>
      <w:t xml:space="preserve">                          </w:t>
    </w:r>
  </w:p>
  <w:p w14:paraId="53EB64ED" w14:textId="77777777" w:rsidR="0017746B" w:rsidRDefault="0017746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493437" w14:textId="77777777" w:rsidR="00907BAD" w:rsidRDefault="00907BAD" w:rsidP="00762A69">
      <w:pPr>
        <w:spacing w:after="0" w:line="240" w:lineRule="auto"/>
      </w:pPr>
      <w:r>
        <w:separator/>
      </w:r>
    </w:p>
  </w:footnote>
  <w:footnote w:type="continuationSeparator" w:id="0">
    <w:p w14:paraId="4C176246" w14:textId="77777777" w:rsidR="00907BAD" w:rsidRDefault="00907BAD" w:rsidP="00762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pPr w:leftFromText="141" w:rightFromText="141" w:vertAnchor="page" w:horzAnchor="margin" w:tblpXSpec="center" w:tblpY="571"/>
      <w:tblW w:w="10627" w:type="dxa"/>
      <w:tblLook w:val="04A0" w:firstRow="1" w:lastRow="0" w:firstColumn="1" w:lastColumn="0" w:noHBand="0" w:noVBand="1"/>
    </w:tblPr>
    <w:tblGrid>
      <w:gridCol w:w="1944"/>
      <w:gridCol w:w="5407"/>
      <w:gridCol w:w="1612"/>
      <w:gridCol w:w="1664"/>
    </w:tblGrid>
    <w:tr w:rsidR="00762A69" w:rsidRPr="002212E8" w14:paraId="3217481C" w14:textId="77777777" w:rsidTr="00F20F34">
      <w:trPr>
        <w:trHeight w:val="294"/>
      </w:trPr>
      <w:tc>
        <w:tcPr>
          <w:tcW w:w="1944" w:type="dxa"/>
          <w:vMerge w:val="restart"/>
          <w:vAlign w:val="center"/>
        </w:tcPr>
        <w:p w14:paraId="04CC5293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spacing w:before="60"/>
            <w:jc w:val="center"/>
            <w:rPr>
              <w:rFonts w:ascii="Century Gothic" w:eastAsia="Century Gothic" w:hAnsi="Century Gothic"/>
            </w:rPr>
          </w:pPr>
          <w:r>
            <w:rPr>
              <w:rFonts w:ascii="Century Gothic" w:eastAsia="Century Gothic" w:hAnsi="Century Gothic"/>
              <w:noProof/>
              <w:lang w:eastAsia="tr-TR"/>
            </w:rPr>
            <w:drawing>
              <wp:inline distT="0" distB="0" distL="0" distR="0" wp14:anchorId="43A2D8BE" wp14:editId="5961DA99">
                <wp:extent cx="952500" cy="944242"/>
                <wp:effectExtent l="0" t="0" r="0" b="8890"/>
                <wp:docPr id="186" name="Resim 1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DaireKullanımTR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8070" cy="969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7" w:type="dxa"/>
          <w:vMerge w:val="restart"/>
        </w:tcPr>
        <w:p w14:paraId="2D889729" w14:textId="77777777" w:rsidR="00762A69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</w:p>
        <w:p w14:paraId="6C1BDDDA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.C.</w:t>
          </w:r>
        </w:p>
        <w:p w14:paraId="041AEBDC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OKAT GAZİOSMANPAŞA ÜNİVERSİTESİ</w:t>
          </w:r>
        </w:p>
        <w:p w14:paraId="750F149B" w14:textId="4687373C" w:rsidR="003D26DC" w:rsidRDefault="002A7113" w:rsidP="00F20F34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>
            <w:rPr>
              <w:rFonts w:ascii="Times New Roman" w:eastAsia="Century Gothic" w:hAnsi="Times New Roman"/>
              <w:b/>
              <w:sz w:val="24"/>
              <w:szCs w:val="28"/>
            </w:rPr>
            <w:t xml:space="preserve">Kampüs Sürdürülebilirlik </w:t>
          </w:r>
          <w:r w:rsidR="003D26DC">
            <w:rPr>
              <w:rFonts w:ascii="Times New Roman" w:eastAsia="Century Gothic" w:hAnsi="Times New Roman"/>
              <w:b/>
              <w:sz w:val="24"/>
              <w:szCs w:val="28"/>
            </w:rPr>
            <w:t>Koordinatörlüğü</w:t>
          </w:r>
          <w:r w:rsidR="00F20F34">
            <w:rPr>
              <w:rFonts w:ascii="Times New Roman" w:eastAsia="Century Gothic" w:hAnsi="Times New Roman"/>
              <w:b/>
              <w:sz w:val="24"/>
              <w:szCs w:val="28"/>
            </w:rPr>
            <w:t xml:space="preserve"> </w:t>
          </w:r>
        </w:p>
        <w:p w14:paraId="17D70D8C" w14:textId="5377C7FA" w:rsidR="00762A69" w:rsidRPr="00F20F34" w:rsidRDefault="002A7113" w:rsidP="00F20F34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>
            <w:rPr>
              <w:rFonts w:ascii="Times New Roman" w:eastAsia="Century Gothic" w:hAnsi="Times New Roman"/>
              <w:b/>
              <w:sz w:val="24"/>
              <w:szCs w:val="28"/>
            </w:rPr>
            <w:t xml:space="preserve">Politikaların Belirlenmesi ve İzlenmesi </w:t>
          </w:r>
          <w:r w:rsidR="00F20F34">
            <w:rPr>
              <w:rFonts w:ascii="Times New Roman" w:eastAsia="Century Gothic" w:hAnsi="Times New Roman"/>
              <w:b/>
              <w:sz w:val="24"/>
              <w:szCs w:val="28"/>
            </w:rPr>
            <w:t>İş Akışı</w:t>
          </w:r>
        </w:p>
      </w:tc>
      <w:tc>
        <w:tcPr>
          <w:tcW w:w="1612" w:type="dxa"/>
        </w:tcPr>
        <w:p w14:paraId="302F774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Doküman No</w:t>
          </w:r>
        </w:p>
      </w:tc>
      <w:tc>
        <w:tcPr>
          <w:tcW w:w="1664" w:type="dxa"/>
        </w:tcPr>
        <w:p w14:paraId="2800645F" w14:textId="14095609" w:rsidR="00762A69" w:rsidRPr="002D40E2" w:rsidRDefault="00662A5D" w:rsidP="00BE338E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proofErr w:type="gramStart"/>
          <w:r>
            <w:rPr>
              <w:rFonts w:ascii="Times New Roman" w:eastAsia="Century Gothic" w:hAnsi="Times New Roman"/>
              <w:sz w:val="20"/>
              <w:szCs w:val="20"/>
            </w:rPr>
            <w:t>TOGÜ.İŞA</w:t>
          </w:r>
          <w:proofErr w:type="gramEnd"/>
          <w:r>
            <w:rPr>
              <w:rFonts w:ascii="Times New Roman" w:eastAsia="Century Gothic" w:hAnsi="Times New Roman"/>
              <w:sz w:val="20"/>
              <w:szCs w:val="20"/>
            </w:rPr>
            <w:t>.3</w:t>
          </w:r>
          <w:r w:rsidR="00BE338E">
            <w:rPr>
              <w:rFonts w:ascii="Times New Roman" w:eastAsia="Century Gothic" w:hAnsi="Times New Roman"/>
              <w:sz w:val="20"/>
              <w:szCs w:val="20"/>
            </w:rPr>
            <w:t>89</w:t>
          </w:r>
        </w:p>
      </w:tc>
    </w:tr>
    <w:tr w:rsidR="00762A69" w:rsidRPr="002212E8" w14:paraId="53C21215" w14:textId="77777777" w:rsidTr="00F20F34">
      <w:trPr>
        <w:trHeight w:val="294"/>
      </w:trPr>
      <w:tc>
        <w:tcPr>
          <w:tcW w:w="1944" w:type="dxa"/>
          <w:vMerge/>
        </w:tcPr>
        <w:p w14:paraId="42362B78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32E778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8AB72B2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İlk Yayın Tarihi</w:t>
          </w:r>
        </w:p>
      </w:tc>
      <w:tc>
        <w:tcPr>
          <w:tcW w:w="1664" w:type="dxa"/>
        </w:tcPr>
        <w:p w14:paraId="045BE08C" w14:textId="27E3978C" w:rsidR="00762A69" w:rsidRPr="002D40E2" w:rsidRDefault="00BE338E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05.0.2026</w:t>
          </w:r>
        </w:p>
      </w:tc>
    </w:tr>
    <w:tr w:rsidR="00762A69" w:rsidRPr="002212E8" w14:paraId="22F773F2" w14:textId="77777777" w:rsidTr="00F20F34">
      <w:trPr>
        <w:trHeight w:val="309"/>
      </w:trPr>
      <w:tc>
        <w:tcPr>
          <w:tcW w:w="1944" w:type="dxa"/>
          <w:vMerge/>
        </w:tcPr>
        <w:p w14:paraId="573C847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47B1FAE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1F45D6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Revizyon T</w:t>
          </w:r>
          <w:r w:rsidRPr="002D40E2">
            <w:rPr>
              <w:rFonts w:ascii="Times New Roman" w:eastAsia="Century Gothic" w:hAnsi="Times New Roman"/>
              <w:sz w:val="20"/>
              <w:szCs w:val="20"/>
            </w:rPr>
            <w:t>arihi</w:t>
          </w:r>
        </w:p>
      </w:tc>
      <w:tc>
        <w:tcPr>
          <w:tcW w:w="1664" w:type="dxa"/>
        </w:tcPr>
        <w:p w14:paraId="66B0AD5B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0FEE306C" w14:textId="77777777" w:rsidTr="00F20F34">
      <w:trPr>
        <w:trHeight w:val="309"/>
      </w:trPr>
      <w:tc>
        <w:tcPr>
          <w:tcW w:w="1944" w:type="dxa"/>
          <w:vMerge/>
        </w:tcPr>
        <w:p w14:paraId="0A27D65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557AA9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F393A66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Revizyon No</w:t>
          </w:r>
        </w:p>
      </w:tc>
      <w:tc>
        <w:tcPr>
          <w:tcW w:w="1664" w:type="dxa"/>
        </w:tcPr>
        <w:p w14:paraId="5182547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4C9D43B6" w14:textId="77777777" w:rsidTr="00F20F34">
      <w:trPr>
        <w:trHeight w:val="294"/>
      </w:trPr>
      <w:tc>
        <w:tcPr>
          <w:tcW w:w="1944" w:type="dxa"/>
          <w:vMerge/>
        </w:tcPr>
        <w:p w14:paraId="3FC449A5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684A116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C8BCF0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Sayfa No</w:t>
          </w:r>
        </w:p>
      </w:tc>
      <w:tc>
        <w:tcPr>
          <w:tcW w:w="1664" w:type="dxa"/>
        </w:tcPr>
        <w:p w14:paraId="1A91209F" w14:textId="20743F47" w:rsidR="00762A69" w:rsidRPr="002D40E2" w:rsidRDefault="0002215D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1</w:t>
          </w:r>
          <w:r w:rsidR="00F07331">
            <w:rPr>
              <w:rFonts w:ascii="Times New Roman" w:eastAsia="Century Gothic" w:hAnsi="Times New Roman"/>
              <w:sz w:val="20"/>
              <w:szCs w:val="20"/>
            </w:rPr>
            <w:t>/1</w:t>
          </w:r>
        </w:p>
      </w:tc>
    </w:tr>
  </w:tbl>
  <w:p w14:paraId="483B6FB0" w14:textId="77777777" w:rsidR="00762A69" w:rsidRDefault="00762A6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8F67F1"/>
    <w:multiLevelType w:val="hybridMultilevel"/>
    <w:tmpl w:val="A07AD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0E34A3"/>
    <w:multiLevelType w:val="hybridMultilevel"/>
    <w:tmpl w:val="B2EC9D72"/>
    <w:lvl w:ilvl="0" w:tplc="5E6476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8714D"/>
    <w:multiLevelType w:val="hybridMultilevel"/>
    <w:tmpl w:val="B7C46D9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tTAyNzQ1NjCxNLNQ0lEKTi0uzszPAykwqgUAdNZlCSwAAAA="/>
  </w:docVars>
  <w:rsids>
    <w:rsidRoot w:val="00123FD5"/>
    <w:rsid w:val="000006C5"/>
    <w:rsid w:val="00021C44"/>
    <w:rsid w:val="0002215D"/>
    <w:rsid w:val="00022BE6"/>
    <w:rsid w:val="00036B8F"/>
    <w:rsid w:val="00081683"/>
    <w:rsid w:val="00094E77"/>
    <w:rsid w:val="000D31BF"/>
    <w:rsid w:val="000E2C99"/>
    <w:rsid w:val="000E43EA"/>
    <w:rsid w:val="00111B53"/>
    <w:rsid w:val="00123FD5"/>
    <w:rsid w:val="00145290"/>
    <w:rsid w:val="001467BB"/>
    <w:rsid w:val="00165ABB"/>
    <w:rsid w:val="0017746B"/>
    <w:rsid w:val="001B169B"/>
    <w:rsid w:val="001D5D2F"/>
    <w:rsid w:val="00216C51"/>
    <w:rsid w:val="00245843"/>
    <w:rsid w:val="0026530B"/>
    <w:rsid w:val="0028497D"/>
    <w:rsid w:val="0029261F"/>
    <w:rsid w:val="002A4C77"/>
    <w:rsid w:val="002A7113"/>
    <w:rsid w:val="002E44F1"/>
    <w:rsid w:val="002F3CAE"/>
    <w:rsid w:val="00331CDA"/>
    <w:rsid w:val="0034062D"/>
    <w:rsid w:val="003618BB"/>
    <w:rsid w:val="003800A8"/>
    <w:rsid w:val="003830FD"/>
    <w:rsid w:val="003D26DC"/>
    <w:rsid w:val="00402729"/>
    <w:rsid w:val="004052A2"/>
    <w:rsid w:val="00416A61"/>
    <w:rsid w:val="0042112D"/>
    <w:rsid w:val="00454CAD"/>
    <w:rsid w:val="00472220"/>
    <w:rsid w:val="0048436E"/>
    <w:rsid w:val="004A1A38"/>
    <w:rsid w:val="004C5551"/>
    <w:rsid w:val="004C624F"/>
    <w:rsid w:val="00540CF4"/>
    <w:rsid w:val="0055312F"/>
    <w:rsid w:val="0057655C"/>
    <w:rsid w:val="005A1016"/>
    <w:rsid w:val="005A5758"/>
    <w:rsid w:val="005F761F"/>
    <w:rsid w:val="00605BA5"/>
    <w:rsid w:val="006164B9"/>
    <w:rsid w:val="0062390D"/>
    <w:rsid w:val="00652D53"/>
    <w:rsid w:val="00662A5D"/>
    <w:rsid w:val="00685ADF"/>
    <w:rsid w:val="006909FE"/>
    <w:rsid w:val="00691520"/>
    <w:rsid w:val="00696BB8"/>
    <w:rsid w:val="006F7B91"/>
    <w:rsid w:val="0070560F"/>
    <w:rsid w:val="00711342"/>
    <w:rsid w:val="00721315"/>
    <w:rsid w:val="00723EEA"/>
    <w:rsid w:val="0072573F"/>
    <w:rsid w:val="00733FD0"/>
    <w:rsid w:val="00745A75"/>
    <w:rsid w:val="00762A69"/>
    <w:rsid w:val="00783406"/>
    <w:rsid w:val="00790782"/>
    <w:rsid w:val="007D4F59"/>
    <w:rsid w:val="007E65BB"/>
    <w:rsid w:val="007F0C74"/>
    <w:rsid w:val="007F3060"/>
    <w:rsid w:val="00837E4A"/>
    <w:rsid w:val="00844483"/>
    <w:rsid w:val="008A2EEB"/>
    <w:rsid w:val="008B1EB2"/>
    <w:rsid w:val="00907BAD"/>
    <w:rsid w:val="009305AF"/>
    <w:rsid w:val="009525F6"/>
    <w:rsid w:val="009A0AD1"/>
    <w:rsid w:val="009C0FDC"/>
    <w:rsid w:val="009E74E1"/>
    <w:rsid w:val="00A03956"/>
    <w:rsid w:val="00A07828"/>
    <w:rsid w:val="00A106D9"/>
    <w:rsid w:val="00A15B2A"/>
    <w:rsid w:val="00A15BC6"/>
    <w:rsid w:val="00A22C09"/>
    <w:rsid w:val="00A44647"/>
    <w:rsid w:val="00AA2554"/>
    <w:rsid w:val="00AC4266"/>
    <w:rsid w:val="00AD4325"/>
    <w:rsid w:val="00AD5BC4"/>
    <w:rsid w:val="00AF7CBC"/>
    <w:rsid w:val="00B22996"/>
    <w:rsid w:val="00BA070D"/>
    <w:rsid w:val="00BA39A6"/>
    <w:rsid w:val="00BE338E"/>
    <w:rsid w:val="00C124DE"/>
    <w:rsid w:val="00C21E83"/>
    <w:rsid w:val="00C52E41"/>
    <w:rsid w:val="00C76F69"/>
    <w:rsid w:val="00CD0461"/>
    <w:rsid w:val="00CE1711"/>
    <w:rsid w:val="00D5175E"/>
    <w:rsid w:val="00D5636F"/>
    <w:rsid w:val="00D72B4F"/>
    <w:rsid w:val="00D77E29"/>
    <w:rsid w:val="00D93337"/>
    <w:rsid w:val="00E2503D"/>
    <w:rsid w:val="00E31E25"/>
    <w:rsid w:val="00E41CD2"/>
    <w:rsid w:val="00E57207"/>
    <w:rsid w:val="00EF1591"/>
    <w:rsid w:val="00F018B9"/>
    <w:rsid w:val="00F07331"/>
    <w:rsid w:val="00F20F34"/>
    <w:rsid w:val="00F364F8"/>
    <w:rsid w:val="00FC12A4"/>
    <w:rsid w:val="00FC2B01"/>
    <w:rsid w:val="00FC6496"/>
    <w:rsid w:val="00FF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95E6A2"/>
  <w15:chartTrackingRefBased/>
  <w15:docId w15:val="{C94CBA3B-BFAC-49DE-8BA6-701AF016C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62A69"/>
  </w:style>
  <w:style w:type="paragraph" w:styleId="AltBilgi">
    <w:name w:val="footer"/>
    <w:basedOn w:val="Normal"/>
    <w:link w:val="Al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62A69"/>
  </w:style>
  <w:style w:type="table" w:styleId="TabloKlavuzu">
    <w:name w:val="Table Grid"/>
    <w:basedOn w:val="NormalTablo"/>
    <w:uiPriority w:val="39"/>
    <w:rsid w:val="00762A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164B9"/>
    <w:pPr>
      <w:ind w:left="720"/>
      <w:contextualSpacing/>
    </w:pPr>
  </w:style>
  <w:style w:type="character" w:styleId="KitapBal">
    <w:name w:val="Book Title"/>
    <w:basedOn w:val="VarsaylanParagrafYazTipi"/>
    <w:uiPriority w:val="33"/>
    <w:qFormat/>
    <w:rsid w:val="00216C51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6BAAA40-D655-E94B-8538-D1FA72D66286}" type="doc">
      <dgm:prSet loTypeId="urn:microsoft.com/office/officeart/2005/8/layout/process2" loCatId="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tr-TR"/>
        </a:p>
      </dgm:t>
    </dgm:pt>
    <dgm:pt modelId="{72A3074F-4E01-3D41-B7A3-371C9B3FE6A5}">
      <dgm:prSet phldrT="[Metin]"/>
      <dgm:spPr/>
      <dgm:t>
        <a:bodyPr/>
        <a:lstStyle/>
        <a:p>
          <a:r>
            <a:rPr lang="tr-TR" b="1"/>
            <a:t>Uluslararası ve Ulusal Sürdürülebilirlik Politikalarının Takibi </a:t>
          </a:r>
        </a:p>
      </dgm:t>
    </dgm:pt>
    <dgm:pt modelId="{A677D5AA-30BE-C047-9202-4BC4BB49B45E}" type="parTrans" cxnId="{86EAD5B4-A3E1-934F-A4F8-B4E616AFCB28}">
      <dgm:prSet/>
      <dgm:spPr/>
      <dgm:t>
        <a:bodyPr/>
        <a:lstStyle/>
        <a:p>
          <a:endParaRPr lang="tr-TR"/>
        </a:p>
      </dgm:t>
    </dgm:pt>
    <dgm:pt modelId="{A271F8D9-EE07-2845-9703-9726BCB47938}" type="sibTrans" cxnId="{86EAD5B4-A3E1-934F-A4F8-B4E616AFCB28}">
      <dgm:prSet/>
      <dgm:spPr/>
      <dgm:t>
        <a:bodyPr/>
        <a:lstStyle/>
        <a:p>
          <a:endParaRPr lang="tr-TR"/>
        </a:p>
      </dgm:t>
    </dgm:pt>
    <dgm:pt modelId="{6A08C885-8548-EA48-B000-F6CC6D69DAA6}">
      <dgm:prSet/>
      <dgm:spPr/>
      <dgm:t>
        <a:bodyPr/>
        <a:lstStyle/>
        <a:p>
          <a:pPr>
            <a:buNone/>
          </a:pPr>
          <a:r>
            <a:rPr lang="tr-TR"/>
            <a:t>Kampüs Sürdürülebilirliği için İhtiyaç Analizi ve Kapsam Belirleme</a:t>
          </a:r>
        </a:p>
      </dgm:t>
    </dgm:pt>
    <dgm:pt modelId="{D7E00875-CFB4-2848-9B63-2A49E73AF1AA}" type="parTrans" cxnId="{20634011-540A-744C-A29F-93D9A8B419F6}">
      <dgm:prSet/>
      <dgm:spPr/>
      <dgm:t>
        <a:bodyPr/>
        <a:lstStyle/>
        <a:p>
          <a:endParaRPr lang="tr-TR"/>
        </a:p>
      </dgm:t>
    </dgm:pt>
    <dgm:pt modelId="{35CFEFC2-B9A5-CD4C-ADBF-7795FC3D8F77}" type="sibTrans" cxnId="{20634011-540A-744C-A29F-93D9A8B419F6}">
      <dgm:prSet/>
      <dgm:spPr/>
      <dgm:t>
        <a:bodyPr/>
        <a:lstStyle/>
        <a:p>
          <a:endParaRPr lang="tr-TR"/>
        </a:p>
      </dgm:t>
    </dgm:pt>
    <dgm:pt modelId="{9A54C4C3-F548-0749-80FA-3676B0CCB133}">
      <dgm:prSet/>
      <dgm:spPr/>
      <dgm:t>
        <a:bodyPr/>
        <a:lstStyle/>
        <a:p>
          <a:pPr>
            <a:buNone/>
          </a:pPr>
          <a:r>
            <a:rPr lang="tr-TR"/>
            <a:t> İç ve Dış Paydaşların Katılımı</a:t>
          </a:r>
        </a:p>
      </dgm:t>
    </dgm:pt>
    <dgm:pt modelId="{1D43F53D-6156-1B45-9752-50EFEAFEE6BC}" type="parTrans" cxnId="{50AB12B6-E1E6-7748-8B82-F6B8EBB3EB36}">
      <dgm:prSet/>
      <dgm:spPr/>
      <dgm:t>
        <a:bodyPr/>
        <a:lstStyle/>
        <a:p>
          <a:endParaRPr lang="tr-TR"/>
        </a:p>
      </dgm:t>
    </dgm:pt>
    <dgm:pt modelId="{57D3A5D8-330A-6F41-B53E-4CE6FAAD2E3D}" type="sibTrans" cxnId="{50AB12B6-E1E6-7748-8B82-F6B8EBB3EB36}">
      <dgm:prSet/>
      <dgm:spPr/>
      <dgm:t>
        <a:bodyPr/>
        <a:lstStyle/>
        <a:p>
          <a:endParaRPr lang="tr-TR"/>
        </a:p>
      </dgm:t>
    </dgm:pt>
    <dgm:pt modelId="{B2C45F51-6E91-8642-9FF8-35F53F4B9B03}">
      <dgm:prSet/>
      <dgm:spPr/>
      <dgm:t>
        <a:bodyPr/>
        <a:lstStyle/>
        <a:p>
          <a:pPr>
            <a:buNone/>
          </a:pPr>
          <a:r>
            <a:rPr lang="tr-TR"/>
            <a:t>Yasal Çerçeve Hükümlerinin İncelenmesi</a:t>
          </a:r>
        </a:p>
      </dgm:t>
    </dgm:pt>
    <dgm:pt modelId="{A16BA85A-B6ED-A14A-A1C9-7990635CC642}" type="parTrans" cxnId="{84DEB840-A327-D449-9ADE-7B9304E24CBF}">
      <dgm:prSet/>
      <dgm:spPr/>
      <dgm:t>
        <a:bodyPr/>
        <a:lstStyle/>
        <a:p>
          <a:endParaRPr lang="tr-TR"/>
        </a:p>
      </dgm:t>
    </dgm:pt>
    <dgm:pt modelId="{69707B23-40AD-954B-8C60-DEFEB5D23BE8}" type="sibTrans" cxnId="{84DEB840-A327-D449-9ADE-7B9304E24CBF}">
      <dgm:prSet/>
      <dgm:spPr/>
      <dgm:t>
        <a:bodyPr/>
        <a:lstStyle/>
        <a:p>
          <a:endParaRPr lang="tr-TR"/>
        </a:p>
      </dgm:t>
    </dgm:pt>
    <dgm:pt modelId="{D9F51317-D50B-794E-8A02-272F79C87155}">
      <dgm:prSet/>
      <dgm:spPr/>
      <dgm:t>
        <a:bodyPr/>
        <a:lstStyle/>
        <a:p>
          <a:pPr>
            <a:buNone/>
          </a:pPr>
          <a:r>
            <a:rPr lang="tr-TR"/>
            <a:t>Değerlendirme Sonucunda Bulguların Stratejilere Dönüştürülmesi </a:t>
          </a:r>
        </a:p>
      </dgm:t>
    </dgm:pt>
    <dgm:pt modelId="{26827543-CA9B-CF43-B960-977030FD747E}" type="parTrans" cxnId="{02729CE5-CB62-E74F-A03D-11AD57675DFA}">
      <dgm:prSet/>
      <dgm:spPr/>
      <dgm:t>
        <a:bodyPr/>
        <a:lstStyle/>
        <a:p>
          <a:endParaRPr lang="tr-TR"/>
        </a:p>
      </dgm:t>
    </dgm:pt>
    <dgm:pt modelId="{E1102A74-A651-BC4A-93C2-F8EA29D93488}" type="sibTrans" cxnId="{02729CE5-CB62-E74F-A03D-11AD57675DFA}">
      <dgm:prSet/>
      <dgm:spPr/>
      <dgm:t>
        <a:bodyPr/>
        <a:lstStyle/>
        <a:p>
          <a:endParaRPr lang="tr-TR"/>
        </a:p>
      </dgm:t>
    </dgm:pt>
    <dgm:pt modelId="{3C9FFF75-3B1C-ED46-A3A1-B668AEB330D8}">
      <dgm:prSet/>
      <dgm:spPr/>
      <dgm:t>
        <a:bodyPr/>
        <a:lstStyle/>
        <a:p>
          <a:pPr>
            <a:buNone/>
          </a:pPr>
          <a:r>
            <a:rPr lang="tr-TR"/>
            <a:t> İzleme ve Denetleme Mekanizmalarının Oluşturulması</a:t>
          </a:r>
        </a:p>
      </dgm:t>
    </dgm:pt>
    <dgm:pt modelId="{B7AFC3E5-A8BC-484D-A4F5-4E3062E5BA2F}" type="parTrans" cxnId="{E90C35BF-D56B-1F48-BAE4-37009791402E}">
      <dgm:prSet/>
      <dgm:spPr/>
      <dgm:t>
        <a:bodyPr/>
        <a:lstStyle/>
        <a:p>
          <a:endParaRPr lang="tr-TR"/>
        </a:p>
      </dgm:t>
    </dgm:pt>
    <dgm:pt modelId="{DBAE5AEE-34A2-664E-B94C-C6AF06D9CAA4}" type="sibTrans" cxnId="{E90C35BF-D56B-1F48-BAE4-37009791402E}">
      <dgm:prSet/>
      <dgm:spPr/>
      <dgm:t>
        <a:bodyPr/>
        <a:lstStyle/>
        <a:p>
          <a:endParaRPr lang="tr-TR"/>
        </a:p>
      </dgm:t>
    </dgm:pt>
    <dgm:pt modelId="{9A7F61F5-E7BA-1B41-A9C0-2DA6780C3FA9}">
      <dgm:prSet/>
      <dgm:spPr/>
      <dgm:t>
        <a:bodyPr/>
        <a:lstStyle/>
        <a:p>
          <a:pPr>
            <a:buNone/>
          </a:pPr>
          <a:r>
            <a:rPr lang="tr-TR"/>
            <a:t>Resmi</a:t>
          </a:r>
          <a:r>
            <a:rPr lang="tr-TR" baseline="0"/>
            <a:t> Onay ve Yürürlüğe Giriş</a:t>
          </a:r>
          <a:endParaRPr lang="tr-TR"/>
        </a:p>
      </dgm:t>
    </dgm:pt>
    <dgm:pt modelId="{A7B87B8D-2A23-4C49-95AF-F83212D324BF}" type="parTrans" cxnId="{EC871916-7EA0-7B47-9230-0F665A2D46E4}">
      <dgm:prSet/>
      <dgm:spPr/>
      <dgm:t>
        <a:bodyPr/>
        <a:lstStyle/>
        <a:p>
          <a:endParaRPr lang="tr-TR"/>
        </a:p>
      </dgm:t>
    </dgm:pt>
    <dgm:pt modelId="{355ADBC5-B150-374C-8349-E9F9DABFE1C9}" type="sibTrans" cxnId="{EC871916-7EA0-7B47-9230-0F665A2D46E4}">
      <dgm:prSet/>
      <dgm:spPr/>
      <dgm:t>
        <a:bodyPr/>
        <a:lstStyle/>
        <a:p>
          <a:endParaRPr lang="tr-TR"/>
        </a:p>
      </dgm:t>
    </dgm:pt>
    <dgm:pt modelId="{8919FB4E-B767-5B48-BC65-235F1B9AEBA8}">
      <dgm:prSet/>
      <dgm:spPr/>
      <dgm:t>
        <a:bodyPr/>
        <a:lstStyle/>
        <a:p>
          <a:r>
            <a:rPr lang="tr-TR"/>
            <a:t>İlk</a:t>
          </a:r>
          <a:r>
            <a:rPr lang="tr-TR" baseline="0"/>
            <a:t> Politika Taslağının Oluşturulması</a:t>
          </a:r>
          <a:endParaRPr lang="tr-TR"/>
        </a:p>
      </dgm:t>
    </dgm:pt>
    <dgm:pt modelId="{39ED771F-9D90-9F4D-9442-3BA070CD0E18}" type="parTrans" cxnId="{9AE7A68F-BCEC-A849-9C48-13396D1E6BA8}">
      <dgm:prSet/>
      <dgm:spPr/>
      <dgm:t>
        <a:bodyPr/>
        <a:lstStyle/>
        <a:p>
          <a:endParaRPr lang="tr-TR"/>
        </a:p>
      </dgm:t>
    </dgm:pt>
    <dgm:pt modelId="{D42F1257-7E4A-124C-99FB-CFF2F5C09531}" type="sibTrans" cxnId="{9AE7A68F-BCEC-A849-9C48-13396D1E6BA8}">
      <dgm:prSet/>
      <dgm:spPr/>
      <dgm:t>
        <a:bodyPr/>
        <a:lstStyle/>
        <a:p>
          <a:endParaRPr lang="tr-TR"/>
        </a:p>
      </dgm:t>
    </dgm:pt>
    <dgm:pt modelId="{7FCA3A60-695E-884E-9786-907CD46C4721}">
      <dgm:prSet/>
      <dgm:spPr/>
      <dgm:t>
        <a:bodyPr/>
        <a:lstStyle/>
        <a:p>
          <a:r>
            <a:rPr lang="tr-TR"/>
            <a:t>Akademik</a:t>
          </a:r>
          <a:r>
            <a:rPr lang="tr-TR" baseline="0"/>
            <a:t> ve İdari Değerlendirme</a:t>
          </a:r>
          <a:endParaRPr lang="tr-TR"/>
        </a:p>
      </dgm:t>
    </dgm:pt>
    <dgm:pt modelId="{756292E5-8921-DA47-A5E0-CE5C9F0CBADC}" type="parTrans" cxnId="{CBB820E1-05F5-2A4F-A36F-9BDCDC3E99BB}">
      <dgm:prSet/>
      <dgm:spPr/>
      <dgm:t>
        <a:bodyPr/>
        <a:lstStyle/>
        <a:p>
          <a:endParaRPr lang="tr-TR"/>
        </a:p>
      </dgm:t>
    </dgm:pt>
    <dgm:pt modelId="{4CEB410F-6D77-204C-9460-B8CF0C1CD5B1}" type="sibTrans" cxnId="{CBB820E1-05F5-2A4F-A36F-9BDCDC3E99BB}">
      <dgm:prSet/>
      <dgm:spPr/>
      <dgm:t>
        <a:bodyPr/>
        <a:lstStyle/>
        <a:p>
          <a:endParaRPr lang="tr-TR"/>
        </a:p>
      </dgm:t>
    </dgm:pt>
    <dgm:pt modelId="{ABE0616F-DF62-8544-B337-323B62821873}">
      <dgm:prSet/>
      <dgm:spPr/>
      <dgm:t>
        <a:bodyPr/>
        <a:lstStyle/>
        <a:p>
          <a:r>
            <a:rPr lang="tr-TR"/>
            <a:t>Politikaya uygulamarının düzenli takibi </a:t>
          </a:r>
        </a:p>
      </dgm:t>
    </dgm:pt>
    <dgm:pt modelId="{B51582F1-E937-DC4D-85A0-D3A51F10B254}" type="parTrans" cxnId="{4C75F85D-9F3D-1049-BA34-E86ECD18EEB8}">
      <dgm:prSet/>
      <dgm:spPr/>
      <dgm:t>
        <a:bodyPr/>
        <a:lstStyle/>
        <a:p>
          <a:endParaRPr lang="tr-TR"/>
        </a:p>
      </dgm:t>
    </dgm:pt>
    <dgm:pt modelId="{F9D6D893-2B44-A04C-B6F3-DFF341291573}" type="sibTrans" cxnId="{4C75F85D-9F3D-1049-BA34-E86ECD18EEB8}">
      <dgm:prSet/>
      <dgm:spPr/>
      <dgm:t>
        <a:bodyPr/>
        <a:lstStyle/>
        <a:p>
          <a:endParaRPr lang="tr-TR"/>
        </a:p>
      </dgm:t>
    </dgm:pt>
    <dgm:pt modelId="{F6D8A2B6-51B6-DF45-B9EE-74C67A49050F}" type="pres">
      <dgm:prSet presAssocID="{D6BAAA40-D655-E94B-8538-D1FA72D66286}" presName="linearFlow" presStyleCnt="0">
        <dgm:presLayoutVars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7B5F865A-A19D-CB4F-B247-6CCB59C886EA}" type="pres">
      <dgm:prSet presAssocID="{72A3074F-4E01-3D41-B7A3-371C9B3FE6A5}" presName="node" presStyleLbl="node1" presStyleIdx="0" presStyleCnt="10" custScaleX="344108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5FDAE93D-B213-8D4C-8E56-972F17C132C6}" type="pres">
      <dgm:prSet presAssocID="{A271F8D9-EE07-2845-9703-9726BCB47938}" presName="sibTrans" presStyleLbl="sibTrans2D1" presStyleIdx="0" presStyleCnt="9"/>
      <dgm:spPr/>
      <dgm:t>
        <a:bodyPr/>
        <a:lstStyle/>
        <a:p>
          <a:endParaRPr lang="tr-TR"/>
        </a:p>
      </dgm:t>
    </dgm:pt>
    <dgm:pt modelId="{BC59288B-6E0A-0E47-A71D-8327C5EB79E4}" type="pres">
      <dgm:prSet presAssocID="{A271F8D9-EE07-2845-9703-9726BCB47938}" presName="connectorText" presStyleLbl="sibTrans2D1" presStyleIdx="0" presStyleCnt="9"/>
      <dgm:spPr/>
      <dgm:t>
        <a:bodyPr/>
        <a:lstStyle/>
        <a:p>
          <a:endParaRPr lang="tr-TR"/>
        </a:p>
      </dgm:t>
    </dgm:pt>
    <dgm:pt modelId="{CE06B041-078D-E44F-ABA8-3E68D51EB02A}" type="pres">
      <dgm:prSet presAssocID="{6A08C885-8548-EA48-B000-F6CC6D69DAA6}" presName="node" presStyleLbl="node1" presStyleIdx="1" presStyleCnt="1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C2032ED4-5DDC-DD40-B88B-7C387934236D}" type="pres">
      <dgm:prSet presAssocID="{35CFEFC2-B9A5-CD4C-ADBF-7795FC3D8F77}" presName="sibTrans" presStyleLbl="sibTrans2D1" presStyleIdx="1" presStyleCnt="9"/>
      <dgm:spPr/>
      <dgm:t>
        <a:bodyPr/>
        <a:lstStyle/>
        <a:p>
          <a:endParaRPr lang="tr-TR"/>
        </a:p>
      </dgm:t>
    </dgm:pt>
    <dgm:pt modelId="{6240F306-283A-104E-BB94-3A8409F12EC5}" type="pres">
      <dgm:prSet presAssocID="{35CFEFC2-B9A5-CD4C-ADBF-7795FC3D8F77}" presName="connectorText" presStyleLbl="sibTrans2D1" presStyleIdx="1" presStyleCnt="9"/>
      <dgm:spPr/>
      <dgm:t>
        <a:bodyPr/>
        <a:lstStyle/>
        <a:p>
          <a:endParaRPr lang="tr-TR"/>
        </a:p>
      </dgm:t>
    </dgm:pt>
    <dgm:pt modelId="{1118E2E1-E89E-5345-ADCD-F3B34AA6F9DA}" type="pres">
      <dgm:prSet presAssocID="{9A54C4C3-F548-0749-80FA-3676B0CCB133}" presName="node" presStyleLbl="node1" presStyleIdx="2" presStyleCnt="10" custScaleX="18522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E68741DF-A816-D14A-951C-F2CD43F59AAF}" type="pres">
      <dgm:prSet presAssocID="{57D3A5D8-330A-6F41-B53E-4CE6FAAD2E3D}" presName="sibTrans" presStyleLbl="sibTrans2D1" presStyleIdx="2" presStyleCnt="9"/>
      <dgm:spPr/>
      <dgm:t>
        <a:bodyPr/>
        <a:lstStyle/>
        <a:p>
          <a:endParaRPr lang="tr-TR"/>
        </a:p>
      </dgm:t>
    </dgm:pt>
    <dgm:pt modelId="{FE8FA68A-ECE7-D441-9C92-CC24AE9B1253}" type="pres">
      <dgm:prSet presAssocID="{57D3A5D8-330A-6F41-B53E-4CE6FAAD2E3D}" presName="connectorText" presStyleLbl="sibTrans2D1" presStyleIdx="2" presStyleCnt="9"/>
      <dgm:spPr/>
      <dgm:t>
        <a:bodyPr/>
        <a:lstStyle/>
        <a:p>
          <a:endParaRPr lang="tr-TR"/>
        </a:p>
      </dgm:t>
    </dgm:pt>
    <dgm:pt modelId="{46E5E522-F29C-F349-A27B-5AEFDB633B1F}" type="pres">
      <dgm:prSet presAssocID="{B2C45F51-6E91-8642-9FF8-35F53F4B9B03}" presName="node" presStyleLbl="node1" presStyleIdx="3" presStyleCnt="1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4E7059D-1669-A147-8CEE-7EDCDC7C2E80}" type="pres">
      <dgm:prSet presAssocID="{69707B23-40AD-954B-8C60-DEFEB5D23BE8}" presName="sibTrans" presStyleLbl="sibTrans2D1" presStyleIdx="3" presStyleCnt="9"/>
      <dgm:spPr/>
      <dgm:t>
        <a:bodyPr/>
        <a:lstStyle/>
        <a:p>
          <a:endParaRPr lang="tr-TR"/>
        </a:p>
      </dgm:t>
    </dgm:pt>
    <dgm:pt modelId="{79202A6D-B1B9-2A44-AA0E-467C7ED434F9}" type="pres">
      <dgm:prSet presAssocID="{69707B23-40AD-954B-8C60-DEFEB5D23BE8}" presName="connectorText" presStyleLbl="sibTrans2D1" presStyleIdx="3" presStyleCnt="9"/>
      <dgm:spPr/>
      <dgm:t>
        <a:bodyPr/>
        <a:lstStyle/>
        <a:p>
          <a:endParaRPr lang="tr-TR"/>
        </a:p>
      </dgm:t>
    </dgm:pt>
    <dgm:pt modelId="{26BA7A8D-1979-3942-9DAB-94EC0F953941}" type="pres">
      <dgm:prSet presAssocID="{8919FB4E-B767-5B48-BC65-235F1B9AEBA8}" presName="node" presStyleLbl="node1" presStyleIdx="4" presStyleCnt="1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08BDE3B-B159-0546-9A00-14DFD8F14723}" type="pres">
      <dgm:prSet presAssocID="{D42F1257-7E4A-124C-99FB-CFF2F5C09531}" presName="sibTrans" presStyleLbl="sibTrans2D1" presStyleIdx="4" presStyleCnt="9"/>
      <dgm:spPr/>
      <dgm:t>
        <a:bodyPr/>
        <a:lstStyle/>
        <a:p>
          <a:endParaRPr lang="tr-TR"/>
        </a:p>
      </dgm:t>
    </dgm:pt>
    <dgm:pt modelId="{95BDA22C-E639-0641-8B49-C54D2B11C8D1}" type="pres">
      <dgm:prSet presAssocID="{D42F1257-7E4A-124C-99FB-CFF2F5C09531}" presName="connectorText" presStyleLbl="sibTrans2D1" presStyleIdx="4" presStyleCnt="9"/>
      <dgm:spPr/>
      <dgm:t>
        <a:bodyPr/>
        <a:lstStyle/>
        <a:p>
          <a:endParaRPr lang="tr-TR"/>
        </a:p>
      </dgm:t>
    </dgm:pt>
    <dgm:pt modelId="{6CD1BFF3-B972-DC47-9F2D-0656780984E9}" type="pres">
      <dgm:prSet presAssocID="{7FCA3A60-695E-884E-9786-907CD46C4721}" presName="node" presStyleLbl="node1" presStyleIdx="5" presStyleCnt="1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1289DC3B-D42E-4346-8FDC-038A9A52605C}" type="pres">
      <dgm:prSet presAssocID="{4CEB410F-6D77-204C-9460-B8CF0C1CD5B1}" presName="sibTrans" presStyleLbl="sibTrans2D1" presStyleIdx="5" presStyleCnt="9"/>
      <dgm:spPr/>
      <dgm:t>
        <a:bodyPr/>
        <a:lstStyle/>
        <a:p>
          <a:endParaRPr lang="tr-TR"/>
        </a:p>
      </dgm:t>
    </dgm:pt>
    <dgm:pt modelId="{676E3172-0D13-D640-8DCA-618467C59276}" type="pres">
      <dgm:prSet presAssocID="{4CEB410F-6D77-204C-9460-B8CF0C1CD5B1}" presName="connectorText" presStyleLbl="sibTrans2D1" presStyleIdx="5" presStyleCnt="9"/>
      <dgm:spPr/>
      <dgm:t>
        <a:bodyPr/>
        <a:lstStyle/>
        <a:p>
          <a:endParaRPr lang="tr-TR"/>
        </a:p>
      </dgm:t>
    </dgm:pt>
    <dgm:pt modelId="{776DB939-94F9-594F-B332-13672C7DC514}" type="pres">
      <dgm:prSet presAssocID="{D9F51317-D50B-794E-8A02-272F79C87155}" presName="node" presStyleLbl="node1" presStyleIdx="6" presStyleCnt="1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5D9A36E1-46CF-4741-989A-8DC703B8513F}" type="pres">
      <dgm:prSet presAssocID="{E1102A74-A651-BC4A-93C2-F8EA29D93488}" presName="sibTrans" presStyleLbl="sibTrans2D1" presStyleIdx="6" presStyleCnt="9"/>
      <dgm:spPr/>
      <dgm:t>
        <a:bodyPr/>
        <a:lstStyle/>
        <a:p>
          <a:endParaRPr lang="tr-TR"/>
        </a:p>
      </dgm:t>
    </dgm:pt>
    <dgm:pt modelId="{BA426D3B-359B-E647-A848-548F2B92CF20}" type="pres">
      <dgm:prSet presAssocID="{E1102A74-A651-BC4A-93C2-F8EA29D93488}" presName="connectorText" presStyleLbl="sibTrans2D1" presStyleIdx="6" presStyleCnt="9"/>
      <dgm:spPr/>
      <dgm:t>
        <a:bodyPr/>
        <a:lstStyle/>
        <a:p>
          <a:endParaRPr lang="tr-TR"/>
        </a:p>
      </dgm:t>
    </dgm:pt>
    <dgm:pt modelId="{1D43CD5A-394C-8944-B05D-A647988DBA07}" type="pres">
      <dgm:prSet presAssocID="{3C9FFF75-3B1C-ED46-A3A1-B668AEB330D8}" presName="node" presStyleLbl="node1" presStyleIdx="7" presStyleCnt="1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A99EE3E2-395B-EB4A-8FAE-90CE990B826D}" type="pres">
      <dgm:prSet presAssocID="{DBAE5AEE-34A2-664E-B94C-C6AF06D9CAA4}" presName="sibTrans" presStyleLbl="sibTrans2D1" presStyleIdx="7" presStyleCnt="9"/>
      <dgm:spPr/>
      <dgm:t>
        <a:bodyPr/>
        <a:lstStyle/>
        <a:p>
          <a:endParaRPr lang="tr-TR"/>
        </a:p>
      </dgm:t>
    </dgm:pt>
    <dgm:pt modelId="{AFB5CCCA-EA4A-864B-B208-C94530A59FA0}" type="pres">
      <dgm:prSet presAssocID="{DBAE5AEE-34A2-664E-B94C-C6AF06D9CAA4}" presName="connectorText" presStyleLbl="sibTrans2D1" presStyleIdx="7" presStyleCnt="9"/>
      <dgm:spPr/>
      <dgm:t>
        <a:bodyPr/>
        <a:lstStyle/>
        <a:p>
          <a:endParaRPr lang="tr-TR"/>
        </a:p>
      </dgm:t>
    </dgm:pt>
    <dgm:pt modelId="{1C3379F8-288C-8C43-8A0A-C0049381EF9D}" type="pres">
      <dgm:prSet presAssocID="{9A7F61F5-E7BA-1B41-A9C0-2DA6780C3FA9}" presName="node" presStyleLbl="node1" presStyleIdx="8" presStyleCnt="1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26CE45E-D7DF-1A43-A467-0D59A4528DCA}" type="pres">
      <dgm:prSet presAssocID="{355ADBC5-B150-374C-8349-E9F9DABFE1C9}" presName="sibTrans" presStyleLbl="sibTrans2D1" presStyleIdx="8" presStyleCnt="9"/>
      <dgm:spPr/>
      <dgm:t>
        <a:bodyPr/>
        <a:lstStyle/>
        <a:p>
          <a:endParaRPr lang="tr-TR"/>
        </a:p>
      </dgm:t>
    </dgm:pt>
    <dgm:pt modelId="{A524FFBD-343B-A640-895F-D1130B3C47B2}" type="pres">
      <dgm:prSet presAssocID="{355ADBC5-B150-374C-8349-E9F9DABFE1C9}" presName="connectorText" presStyleLbl="sibTrans2D1" presStyleIdx="8" presStyleCnt="9"/>
      <dgm:spPr/>
      <dgm:t>
        <a:bodyPr/>
        <a:lstStyle/>
        <a:p>
          <a:endParaRPr lang="tr-TR"/>
        </a:p>
      </dgm:t>
    </dgm:pt>
    <dgm:pt modelId="{859CC9DF-943F-1146-8E0A-E08E43E688DD}" type="pres">
      <dgm:prSet presAssocID="{ABE0616F-DF62-8544-B337-323B62821873}" presName="node" presStyleLbl="node1" presStyleIdx="9" presStyleCnt="1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2CCCC8F3-A7E8-7B4F-9DE2-55D964B8ABAA}" type="presOf" srcId="{DBAE5AEE-34A2-664E-B94C-C6AF06D9CAA4}" destId="{AFB5CCCA-EA4A-864B-B208-C94530A59FA0}" srcOrd="1" destOrd="0" presId="urn:microsoft.com/office/officeart/2005/8/layout/process2"/>
    <dgm:cxn modelId="{9AE7A68F-BCEC-A849-9C48-13396D1E6BA8}" srcId="{D6BAAA40-D655-E94B-8538-D1FA72D66286}" destId="{8919FB4E-B767-5B48-BC65-235F1B9AEBA8}" srcOrd="4" destOrd="0" parTransId="{39ED771F-9D90-9F4D-9442-3BA070CD0E18}" sibTransId="{D42F1257-7E4A-124C-99FB-CFF2F5C09531}"/>
    <dgm:cxn modelId="{492FB011-AF3B-6E4E-88E5-3E0BFE730A4E}" type="presOf" srcId="{E1102A74-A651-BC4A-93C2-F8EA29D93488}" destId="{5D9A36E1-46CF-4741-989A-8DC703B8513F}" srcOrd="0" destOrd="0" presId="urn:microsoft.com/office/officeart/2005/8/layout/process2"/>
    <dgm:cxn modelId="{86EAD5B4-A3E1-934F-A4F8-B4E616AFCB28}" srcId="{D6BAAA40-D655-E94B-8538-D1FA72D66286}" destId="{72A3074F-4E01-3D41-B7A3-371C9B3FE6A5}" srcOrd="0" destOrd="0" parTransId="{A677D5AA-30BE-C047-9202-4BC4BB49B45E}" sibTransId="{A271F8D9-EE07-2845-9703-9726BCB47938}"/>
    <dgm:cxn modelId="{02074418-FE90-B04F-A6AC-EA7CC070423A}" type="presOf" srcId="{A271F8D9-EE07-2845-9703-9726BCB47938}" destId="{5FDAE93D-B213-8D4C-8E56-972F17C132C6}" srcOrd="0" destOrd="0" presId="urn:microsoft.com/office/officeart/2005/8/layout/process2"/>
    <dgm:cxn modelId="{0E68C0A3-D0BE-A34F-941D-717DD4E71AC5}" type="presOf" srcId="{8919FB4E-B767-5B48-BC65-235F1B9AEBA8}" destId="{26BA7A8D-1979-3942-9DAB-94EC0F953941}" srcOrd="0" destOrd="0" presId="urn:microsoft.com/office/officeart/2005/8/layout/process2"/>
    <dgm:cxn modelId="{00BE9F30-77D0-4A4F-A05F-12FC2404BE6C}" type="presOf" srcId="{6A08C885-8548-EA48-B000-F6CC6D69DAA6}" destId="{CE06B041-078D-E44F-ABA8-3E68D51EB02A}" srcOrd="0" destOrd="0" presId="urn:microsoft.com/office/officeart/2005/8/layout/process2"/>
    <dgm:cxn modelId="{D21E70F6-948A-A442-BD34-44CA6164B6C7}" type="presOf" srcId="{D6BAAA40-D655-E94B-8538-D1FA72D66286}" destId="{F6D8A2B6-51B6-DF45-B9EE-74C67A49050F}" srcOrd="0" destOrd="0" presId="urn:microsoft.com/office/officeart/2005/8/layout/process2"/>
    <dgm:cxn modelId="{96E132A8-D27E-4D4F-923E-6FFF978C08F3}" type="presOf" srcId="{9A54C4C3-F548-0749-80FA-3676B0CCB133}" destId="{1118E2E1-E89E-5345-ADCD-F3B34AA6F9DA}" srcOrd="0" destOrd="0" presId="urn:microsoft.com/office/officeart/2005/8/layout/process2"/>
    <dgm:cxn modelId="{E90C35BF-D56B-1F48-BAE4-37009791402E}" srcId="{D6BAAA40-D655-E94B-8538-D1FA72D66286}" destId="{3C9FFF75-3B1C-ED46-A3A1-B668AEB330D8}" srcOrd="7" destOrd="0" parTransId="{B7AFC3E5-A8BC-484D-A4F5-4E3062E5BA2F}" sibTransId="{DBAE5AEE-34A2-664E-B94C-C6AF06D9CAA4}"/>
    <dgm:cxn modelId="{FA431834-603B-F344-B823-90219F5D4B39}" type="presOf" srcId="{57D3A5D8-330A-6F41-B53E-4CE6FAAD2E3D}" destId="{FE8FA68A-ECE7-D441-9C92-CC24AE9B1253}" srcOrd="1" destOrd="0" presId="urn:microsoft.com/office/officeart/2005/8/layout/process2"/>
    <dgm:cxn modelId="{6692B812-F957-4740-A514-1BBF58445C37}" type="presOf" srcId="{4CEB410F-6D77-204C-9460-B8CF0C1CD5B1}" destId="{676E3172-0D13-D640-8DCA-618467C59276}" srcOrd="1" destOrd="0" presId="urn:microsoft.com/office/officeart/2005/8/layout/process2"/>
    <dgm:cxn modelId="{4C75F85D-9F3D-1049-BA34-E86ECD18EEB8}" srcId="{D6BAAA40-D655-E94B-8538-D1FA72D66286}" destId="{ABE0616F-DF62-8544-B337-323B62821873}" srcOrd="9" destOrd="0" parTransId="{B51582F1-E937-DC4D-85A0-D3A51F10B254}" sibTransId="{F9D6D893-2B44-A04C-B6F3-DFF341291573}"/>
    <dgm:cxn modelId="{92684A4C-9F56-FD4A-9992-FD98E712C902}" type="presOf" srcId="{72A3074F-4E01-3D41-B7A3-371C9B3FE6A5}" destId="{7B5F865A-A19D-CB4F-B247-6CCB59C886EA}" srcOrd="0" destOrd="0" presId="urn:microsoft.com/office/officeart/2005/8/layout/process2"/>
    <dgm:cxn modelId="{96582956-A948-B24C-BF45-E2478247C82B}" type="presOf" srcId="{B2C45F51-6E91-8642-9FF8-35F53F4B9B03}" destId="{46E5E522-F29C-F349-A27B-5AEFDB633B1F}" srcOrd="0" destOrd="0" presId="urn:microsoft.com/office/officeart/2005/8/layout/process2"/>
    <dgm:cxn modelId="{85208D51-1F65-954F-9C95-B5C0A0978CF9}" type="presOf" srcId="{D42F1257-7E4A-124C-99FB-CFF2F5C09531}" destId="{F08BDE3B-B159-0546-9A00-14DFD8F14723}" srcOrd="0" destOrd="0" presId="urn:microsoft.com/office/officeart/2005/8/layout/process2"/>
    <dgm:cxn modelId="{BE250662-57C6-1347-80D4-B80DAADE9A27}" type="presOf" srcId="{9A7F61F5-E7BA-1B41-A9C0-2DA6780C3FA9}" destId="{1C3379F8-288C-8C43-8A0A-C0049381EF9D}" srcOrd="0" destOrd="0" presId="urn:microsoft.com/office/officeart/2005/8/layout/process2"/>
    <dgm:cxn modelId="{16AF752A-7054-ED4A-AB1F-D307218A6A7F}" type="presOf" srcId="{A271F8D9-EE07-2845-9703-9726BCB47938}" destId="{BC59288B-6E0A-0E47-A71D-8327C5EB79E4}" srcOrd="1" destOrd="0" presId="urn:microsoft.com/office/officeart/2005/8/layout/process2"/>
    <dgm:cxn modelId="{DD6BB822-36B3-9A4B-970E-66F463718E77}" type="presOf" srcId="{4CEB410F-6D77-204C-9460-B8CF0C1CD5B1}" destId="{1289DC3B-D42E-4346-8FDC-038A9A52605C}" srcOrd="0" destOrd="0" presId="urn:microsoft.com/office/officeart/2005/8/layout/process2"/>
    <dgm:cxn modelId="{C27F629D-13C2-8C4D-872A-22F8B5DAD00A}" type="presOf" srcId="{E1102A74-A651-BC4A-93C2-F8EA29D93488}" destId="{BA426D3B-359B-E647-A848-548F2B92CF20}" srcOrd="1" destOrd="0" presId="urn:microsoft.com/office/officeart/2005/8/layout/process2"/>
    <dgm:cxn modelId="{E7421BC0-5597-2746-B421-F10DA40D93B6}" type="presOf" srcId="{69707B23-40AD-954B-8C60-DEFEB5D23BE8}" destId="{79202A6D-B1B9-2A44-AA0E-467C7ED434F9}" srcOrd="1" destOrd="0" presId="urn:microsoft.com/office/officeart/2005/8/layout/process2"/>
    <dgm:cxn modelId="{BB755379-2F13-3A43-BA00-50117EEE8AA9}" type="presOf" srcId="{D42F1257-7E4A-124C-99FB-CFF2F5C09531}" destId="{95BDA22C-E639-0641-8B49-C54D2B11C8D1}" srcOrd="1" destOrd="0" presId="urn:microsoft.com/office/officeart/2005/8/layout/process2"/>
    <dgm:cxn modelId="{3051002A-61DE-7A40-8BA0-973C227E7DB4}" type="presOf" srcId="{35CFEFC2-B9A5-CD4C-ADBF-7795FC3D8F77}" destId="{6240F306-283A-104E-BB94-3A8409F12EC5}" srcOrd="1" destOrd="0" presId="urn:microsoft.com/office/officeart/2005/8/layout/process2"/>
    <dgm:cxn modelId="{7BA671CB-FDAD-9341-A292-7183FC9A66A6}" type="presOf" srcId="{355ADBC5-B150-374C-8349-E9F9DABFE1C9}" destId="{426CE45E-D7DF-1A43-A467-0D59A4528DCA}" srcOrd="0" destOrd="0" presId="urn:microsoft.com/office/officeart/2005/8/layout/process2"/>
    <dgm:cxn modelId="{8BDA303D-477B-1F48-8387-5C391B0A6ED1}" type="presOf" srcId="{DBAE5AEE-34A2-664E-B94C-C6AF06D9CAA4}" destId="{A99EE3E2-395B-EB4A-8FAE-90CE990B826D}" srcOrd="0" destOrd="0" presId="urn:microsoft.com/office/officeart/2005/8/layout/process2"/>
    <dgm:cxn modelId="{20634011-540A-744C-A29F-93D9A8B419F6}" srcId="{D6BAAA40-D655-E94B-8538-D1FA72D66286}" destId="{6A08C885-8548-EA48-B000-F6CC6D69DAA6}" srcOrd="1" destOrd="0" parTransId="{D7E00875-CFB4-2848-9B63-2A49E73AF1AA}" sibTransId="{35CFEFC2-B9A5-CD4C-ADBF-7795FC3D8F77}"/>
    <dgm:cxn modelId="{CBB820E1-05F5-2A4F-A36F-9BDCDC3E99BB}" srcId="{D6BAAA40-D655-E94B-8538-D1FA72D66286}" destId="{7FCA3A60-695E-884E-9786-907CD46C4721}" srcOrd="5" destOrd="0" parTransId="{756292E5-8921-DA47-A5E0-CE5C9F0CBADC}" sibTransId="{4CEB410F-6D77-204C-9460-B8CF0C1CD5B1}"/>
    <dgm:cxn modelId="{02729CE5-CB62-E74F-A03D-11AD57675DFA}" srcId="{D6BAAA40-D655-E94B-8538-D1FA72D66286}" destId="{D9F51317-D50B-794E-8A02-272F79C87155}" srcOrd="6" destOrd="0" parTransId="{26827543-CA9B-CF43-B960-977030FD747E}" sibTransId="{E1102A74-A651-BC4A-93C2-F8EA29D93488}"/>
    <dgm:cxn modelId="{D5CF9ADA-2010-1148-990E-3FE00234268E}" type="presOf" srcId="{355ADBC5-B150-374C-8349-E9F9DABFE1C9}" destId="{A524FFBD-343B-A640-895F-D1130B3C47B2}" srcOrd="1" destOrd="0" presId="urn:microsoft.com/office/officeart/2005/8/layout/process2"/>
    <dgm:cxn modelId="{EC871916-7EA0-7B47-9230-0F665A2D46E4}" srcId="{D6BAAA40-D655-E94B-8538-D1FA72D66286}" destId="{9A7F61F5-E7BA-1B41-A9C0-2DA6780C3FA9}" srcOrd="8" destOrd="0" parTransId="{A7B87B8D-2A23-4C49-95AF-F83212D324BF}" sibTransId="{355ADBC5-B150-374C-8349-E9F9DABFE1C9}"/>
    <dgm:cxn modelId="{92E6D808-077C-DF4A-B88C-DD1FCD079731}" type="presOf" srcId="{7FCA3A60-695E-884E-9786-907CD46C4721}" destId="{6CD1BFF3-B972-DC47-9F2D-0656780984E9}" srcOrd="0" destOrd="0" presId="urn:microsoft.com/office/officeart/2005/8/layout/process2"/>
    <dgm:cxn modelId="{EB0BA5D6-1D5F-5E4A-AF1F-B16D0E754263}" type="presOf" srcId="{3C9FFF75-3B1C-ED46-A3A1-B668AEB330D8}" destId="{1D43CD5A-394C-8944-B05D-A647988DBA07}" srcOrd="0" destOrd="0" presId="urn:microsoft.com/office/officeart/2005/8/layout/process2"/>
    <dgm:cxn modelId="{50AB12B6-E1E6-7748-8B82-F6B8EBB3EB36}" srcId="{D6BAAA40-D655-E94B-8538-D1FA72D66286}" destId="{9A54C4C3-F548-0749-80FA-3676B0CCB133}" srcOrd="2" destOrd="0" parTransId="{1D43F53D-6156-1B45-9752-50EFEAFEE6BC}" sibTransId="{57D3A5D8-330A-6F41-B53E-4CE6FAAD2E3D}"/>
    <dgm:cxn modelId="{3987CCB4-EB4E-5440-AD83-7092FD2949A5}" type="presOf" srcId="{ABE0616F-DF62-8544-B337-323B62821873}" destId="{859CC9DF-943F-1146-8E0A-E08E43E688DD}" srcOrd="0" destOrd="0" presId="urn:microsoft.com/office/officeart/2005/8/layout/process2"/>
    <dgm:cxn modelId="{339F8B76-16ED-4E44-85DE-25E2582653AE}" type="presOf" srcId="{35CFEFC2-B9A5-CD4C-ADBF-7795FC3D8F77}" destId="{C2032ED4-5DDC-DD40-B88B-7C387934236D}" srcOrd="0" destOrd="0" presId="urn:microsoft.com/office/officeart/2005/8/layout/process2"/>
    <dgm:cxn modelId="{3930E307-BBE7-3544-ABBC-9A45CC5429D3}" type="presOf" srcId="{57D3A5D8-330A-6F41-B53E-4CE6FAAD2E3D}" destId="{E68741DF-A816-D14A-951C-F2CD43F59AAF}" srcOrd="0" destOrd="0" presId="urn:microsoft.com/office/officeart/2005/8/layout/process2"/>
    <dgm:cxn modelId="{B275FB96-33DE-7F44-BF71-773A0A9FE9D5}" type="presOf" srcId="{69707B23-40AD-954B-8C60-DEFEB5D23BE8}" destId="{64E7059D-1669-A147-8CEE-7EDCDC7C2E80}" srcOrd="0" destOrd="0" presId="urn:microsoft.com/office/officeart/2005/8/layout/process2"/>
    <dgm:cxn modelId="{671E035D-314C-974D-8C29-336820E8CE68}" type="presOf" srcId="{D9F51317-D50B-794E-8A02-272F79C87155}" destId="{776DB939-94F9-594F-B332-13672C7DC514}" srcOrd="0" destOrd="0" presId="urn:microsoft.com/office/officeart/2005/8/layout/process2"/>
    <dgm:cxn modelId="{84DEB840-A327-D449-9ADE-7B9304E24CBF}" srcId="{D6BAAA40-D655-E94B-8538-D1FA72D66286}" destId="{B2C45F51-6E91-8642-9FF8-35F53F4B9B03}" srcOrd="3" destOrd="0" parTransId="{A16BA85A-B6ED-A14A-A1C9-7990635CC642}" sibTransId="{69707B23-40AD-954B-8C60-DEFEB5D23BE8}"/>
    <dgm:cxn modelId="{CE7C7A0D-DFA1-A24C-BA54-2BC224721870}" type="presParOf" srcId="{F6D8A2B6-51B6-DF45-B9EE-74C67A49050F}" destId="{7B5F865A-A19D-CB4F-B247-6CCB59C886EA}" srcOrd="0" destOrd="0" presId="urn:microsoft.com/office/officeart/2005/8/layout/process2"/>
    <dgm:cxn modelId="{49900BD2-F5C4-6F4E-A5A3-D627DB521D90}" type="presParOf" srcId="{F6D8A2B6-51B6-DF45-B9EE-74C67A49050F}" destId="{5FDAE93D-B213-8D4C-8E56-972F17C132C6}" srcOrd="1" destOrd="0" presId="urn:microsoft.com/office/officeart/2005/8/layout/process2"/>
    <dgm:cxn modelId="{62DF50E5-BB89-BA42-AE2A-BA0E8A2601CE}" type="presParOf" srcId="{5FDAE93D-B213-8D4C-8E56-972F17C132C6}" destId="{BC59288B-6E0A-0E47-A71D-8327C5EB79E4}" srcOrd="0" destOrd="0" presId="urn:microsoft.com/office/officeart/2005/8/layout/process2"/>
    <dgm:cxn modelId="{1A0CE7F5-958D-D642-80A5-0F657B6CD3C4}" type="presParOf" srcId="{F6D8A2B6-51B6-DF45-B9EE-74C67A49050F}" destId="{CE06B041-078D-E44F-ABA8-3E68D51EB02A}" srcOrd="2" destOrd="0" presId="urn:microsoft.com/office/officeart/2005/8/layout/process2"/>
    <dgm:cxn modelId="{D48CB728-D987-B347-8596-0863322BE885}" type="presParOf" srcId="{F6D8A2B6-51B6-DF45-B9EE-74C67A49050F}" destId="{C2032ED4-5DDC-DD40-B88B-7C387934236D}" srcOrd="3" destOrd="0" presId="urn:microsoft.com/office/officeart/2005/8/layout/process2"/>
    <dgm:cxn modelId="{24147ADA-5C6A-274E-A010-DFDA75F096C3}" type="presParOf" srcId="{C2032ED4-5DDC-DD40-B88B-7C387934236D}" destId="{6240F306-283A-104E-BB94-3A8409F12EC5}" srcOrd="0" destOrd="0" presId="urn:microsoft.com/office/officeart/2005/8/layout/process2"/>
    <dgm:cxn modelId="{8BE62236-2D3E-3346-A1B7-A2211A8A5043}" type="presParOf" srcId="{F6D8A2B6-51B6-DF45-B9EE-74C67A49050F}" destId="{1118E2E1-E89E-5345-ADCD-F3B34AA6F9DA}" srcOrd="4" destOrd="0" presId="urn:microsoft.com/office/officeart/2005/8/layout/process2"/>
    <dgm:cxn modelId="{16DDC7AC-A794-E54F-BB0A-1493FB03B8E2}" type="presParOf" srcId="{F6D8A2B6-51B6-DF45-B9EE-74C67A49050F}" destId="{E68741DF-A816-D14A-951C-F2CD43F59AAF}" srcOrd="5" destOrd="0" presId="urn:microsoft.com/office/officeart/2005/8/layout/process2"/>
    <dgm:cxn modelId="{BF786B6A-3428-244A-874B-4211693727E0}" type="presParOf" srcId="{E68741DF-A816-D14A-951C-F2CD43F59AAF}" destId="{FE8FA68A-ECE7-D441-9C92-CC24AE9B1253}" srcOrd="0" destOrd="0" presId="urn:microsoft.com/office/officeart/2005/8/layout/process2"/>
    <dgm:cxn modelId="{C0603DDB-72BC-5D47-A542-06D491E245B2}" type="presParOf" srcId="{F6D8A2B6-51B6-DF45-B9EE-74C67A49050F}" destId="{46E5E522-F29C-F349-A27B-5AEFDB633B1F}" srcOrd="6" destOrd="0" presId="urn:microsoft.com/office/officeart/2005/8/layout/process2"/>
    <dgm:cxn modelId="{778944D9-C92C-E441-9DEC-8DC02379F915}" type="presParOf" srcId="{F6D8A2B6-51B6-DF45-B9EE-74C67A49050F}" destId="{64E7059D-1669-A147-8CEE-7EDCDC7C2E80}" srcOrd="7" destOrd="0" presId="urn:microsoft.com/office/officeart/2005/8/layout/process2"/>
    <dgm:cxn modelId="{C3FADF6A-B828-6B4E-BF04-7431124324CD}" type="presParOf" srcId="{64E7059D-1669-A147-8CEE-7EDCDC7C2E80}" destId="{79202A6D-B1B9-2A44-AA0E-467C7ED434F9}" srcOrd="0" destOrd="0" presId="urn:microsoft.com/office/officeart/2005/8/layout/process2"/>
    <dgm:cxn modelId="{296D8A39-A7EA-164C-984E-03ABA0F8F6A7}" type="presParOf" srcId="{F6D8A2B6-51B6-DF45-B9EE-74C67A49050F}" destId="{26BA7A8D-1979-3942-9DAB-94EC0F953941}" srcOrd="8" destOrd="0" presId="urn:microsoft.com/office/officeart/2005/8/layout/process2"/>
    <dgm:cxn modelId="{0C761985-4170-4340-84BC-6BFCD24E61C5}" type="presParOf" srcId="{F6D8A2B6-51B6-DF45-B9EE-74C67A49050F}" destId="{F08BDE3B-B159-0546-9A00-14DFD8F14723}" srcOrd="9" destOrd="0" presId="urn:microsoft.com/office/officeart/2005/8/layout/process2"/>
    <dgm:cxn modelId="{8929609D-D93F-314F-B8A8-84FF53D80A86}" type="presParOf" srcId="{F08BDE3B-B159-0546-9A00-14DFD8F14723}" destId="{95BDA22C-E639-0641-8B49-C54D2B11C8D1}" srcOrd="0" destOrd="0" presId="urn:microsoft.com/office/officeart/2005/8/layout/process2"/>
    <dgm:cxn modelId="{88D67BFB-6821-4F4B-B3E8-4CB86F8CB5C7}" type="presParOf" srcId="{F6D8A2B6-51B6-DF45-B9EE-74C67A49050F}" destId="{6CD1BFF3-B972-DC47-9F2D-0656780984E9}" srcOrd="10" destOrd="0" presId="urn:microsoft.com/office/officeart/2005/8/layout/process2"/>
    <dgm:cxn modelId="{D82AA020-34CA-6541-9DE8-7624990C2E6C}" type="presParOf" srcId="{F6D8A2B6-51B6-DF45-B9EE-74C67A49050F}" destId="{1289DC3B-D42E-4346-8FDC-038A9A52605C}" srcOrd="11" destOrd="0" presId="urn:microsoft.com/office/officeart/2005/8/layout/process2"/>
    <dgm:cxn modelId="{F76BCA48-998B-0545-9A7D-9690A68743ED}" type="presParOf" srcId="{1289DC3B-D42E-4346-8FDC-038A9A52605C}" destId="{676E3172-0D13-D640-8DCA-618467C59276}" srcOrd="0" destOrd="0" presId="urn:microsoft.com/office/officeart/2005/8/layout/process2"/>
    <dgm:cxn modelId="{BF73EBFA-0A9C-3A44-A253-991BA6083458}" type="presParOf" srcId="{F6D8A2B6-51B6-DF45-B9EE-74C67A49050F}" destId="{776DB939-94F9-594F-B332-13672C7DC514}" srcOrd="12" destOrd="0" presId="urn:microsoft.com/office/officeart/2005/8/layout/process2"/>
    <dgm:cxn modelId="{FDC28307-0DD4-3F40-ADA9-78ADB172100D}" type="presParOf" srcId="{F6D8A2B6-51B6-DF45-B9EE-74C67A49050F}" destId="{5D9A36E1-46CF-4741-989A-8DC703B8513F}" srcOrd="13" destOrd="0" presId="urn:microsoft.com/office/officeart/2005/8/layout/process2"/>
    <dgm:cxn modelId="{0D37CA31-3ADB-1645-A4E6-ECC34D52C06C}" type="presParOf" srcId="{5D9A36E1-46CF-4741-989A-8DC703B8513F}" destId="{BA426D3B-359B-E647-A848-548F2B92CF20}" srcOrd="0" destOrd="0" presId="urn:microsoft.com/office/officeart/2005/8/layout/process2"/>
    <dgm:cxn modelId="{5EEE54CC-CB7A-4548-A629-087745664C4C}" type="presParOf" srcId="{F6D8A2B6-51B6-DF45-B9EE-74C67A49050F}" destId="{1D43CD5A-394C-8944-B05D-A647988DBA07}" srcOrd="14" destOrd="0" presId="urn:microsoft.com/office/officeart/2005/8/layout/process2"/>
    <dgm:cxn modelId="{AA530271-4243-984D-B5B6-03672EA6F9B6}" type="presParOf" srcId="{F6D8A2B6-51B6-DF45-B9EE-74C67A49050F}" destId="{A99EE3E2-395B-EB4A-8FAE-90CE990B826D}" srcOrd="15" destOrd="0" presId="urn:microsoft.com/office/officeart/2005/8/layout/process2"/>
    <dgm:cxn modelId="{8FB468FD-4E76-B144-A4EE-924AAF6959BA}" type="presParOf" srcId="{A99EE3E2-395B-EB4A-8FAE-90CE990B826D}" destId="{AFB5CCCA-EA4A-864B-B208-C94530A59FA0}" srcOrd="0" destOrd="0" presId="urn:microsoft.com/office/officeart/2005/8/layout/process2"/>
    <dgm:cxn modelId="{263123BA-39A4-A841-BA70-390E35683861}" type="presParOf" srcId="{F6D8A2B6-51B6-DF45-B9EE-74C67A49050F}" destId="{1C3379F8-288C-8C43-8A0A-C0049381EF9D}" srcOrd="16" destOrd="0" presId="urn:microsoft.com/office/officeart/2005/8/layout/process2"/>
    <dgm:cxn modelId="{745742BA-834C-244A-B2D7-F1939FDF8D58}" type="presParOf" srcId="{F6D8A2B6-51B6-DF45-B9EE-74C67A49050F}" destId="{426CE45E-D7DF-1A43-A467-0D59A4528DCA}" srcOrd="17" destOrd="0" presId="urn:microsoft.com/office/officeart/2005/8/layout/process2"/>
    <dgm:cxn modelId="{27898B05-906F-AC47-AD7B-6731BCCC5EFD}" type="presParOf" srcId="{426CE45E-D7DF-1A43-A467-0D59A4528DCA}" destId="{A524FFBD-343B-A640-895F-D1130B3C47B2}" srcOrd="0" destOrd="0" presId="urn:microsoft.com/office/officeart/2005/8/layout/process2"/>
    <dgm:cxn modelId="{AEDD936A-CC99-1146-8246-A7D3B7B036C5}" type="presParOf" srcId="{F6D8A2B6-51B6-DF45-B9EE-74C67A49050F}" destId="{859CC9DF-943F-1146-8E0A-E08E43E688DD}" srcOrd="18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B5F865A-A19D-CB4F-B247-6CCB59C886EA}">
      <dsp:nvSpPr>
        <dsp:cNvPr id="0" name=""/>
        <dsp:cNvSpPr/>
      </dsp:nvSpPr>
      <dsp:spPr>
        <a:xfrm>
          <a:off x="281153" y="6271"/>
          <a:ext cx="4666918" cy="50533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Uluslararası ve Ulusal Sürdürülebilirlik Politikalarının Takibi </a:t>
          </a:r>
        </a:p>
      </dsp:txBody>
      <dsp:txXfrm>
        <a:off x="295954" y="21072"/>
        <a:ext cx="4637316" cy="475737"/>
      </dsp:txXfrm>
    </dsp:sp>
    <dsp:sp modelId="{5FDAE93D-B213-8D4C-8E56-972F17C132C6}">
      <dsp:nvSpPr>
        <dsp:cNvPr id="0" name=""/>
        <dsp:cNvSpPr/>
      </dsp:nvSpPr>
      <dsp:spPr>
        <a:xfrm rot="5400000">
          <a:off x="2519861" y="524244"/>
          <a:ext cx="189502" cy="227402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700" kern="1200"/>
        </a:p>
      </dsp:txBody>
      <dsp:txXfrm rot="-5400000">
        <a:off x="2546392" y="543194"/>
        <a:ext cx="136442" cy="132651"/>
      </dsp:txXfrm>
    </dsp:sp>
    <dsp:sp modelId="{CE06B041-078D-E44F-ABA8-3E68D51EB02A}">
      <dsp:nvSpPr>
        <dsp:cNvPr id="0" name=""/>
        <dsp:cNvSpPr/>
      </dsp:nvSpPr>
      <dsp:spPr>
        <a:xfrm>
          <a:off x="1936494" y="764281"/>
          <a:ext cx="1356236" cy="50533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900" kern="1200"/>
            <a:t>Kampüs Sürdürülebilirliği için İhtiyaç Analizi ve Kapsam Belirleme</a:t>
          </a:r>
        </a:p>
      </dsp:txBody>
      <dsp:txXfrm>
        <a:off x="1951295" y="779082"/>
        <a:ext cx="1326634" cy="475737"/>
      </dsp:txXfrm>
    </dsp:sp>
    <dsp:sp modelId="{C2032ED4-5DDC-DD40-B88B-7C387934236D}">
      <dsp:nvSpPr>
        <dsp:cNvPr id="0" name=""/>
        <dsp:cNvSpPr/>
      </dsp:nvSpPr>
      <dsp:spPr>
        <a:xfrm rot="5400000">
          <a:off x="2519861" y="1282253"/>
          <a:ext cx="189502" cy="227402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700" kern="1200"/>
        </a:p>
      </dsp:txBody>
      <dsp:txXfrm rot="-5400000">
        <a:off x="2546392" y="1301203"/>
        <a:ext cx="136442" cy="132651"/>
      </dsp:txXfrm>
    </dsp:sp>
    <dsp:sp modelId="{1118E2E1-E89E-5345-ADCD-F3B34AA6F9DA}">
      <dsp:nvSpPr>
        <dsp:cNvPr id="0" name=""/>
        <dsp:cNvSpPr/>
      </dsp:nvSpPr>
      <dsp:spPr>
        <a:xfrm>
          <a:off x="1358540" y="1522290"/>
          <a:ext cx="2512143" cy="50533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900" kern="1200"/>
            <a:t> İç ve Dış Paydaşların Katılımı</a:t>
          </a:r>
        </a:p>
      </dsp:txBody>
      <dsp:txXfrm>
        <a:off x="1373341" y="1537091"/>
        <a:ext cx="2482541" cy="475737"/>
      </dsp:txXfrm>
    </dsp:sp>
    <dsp:sp modelId="{E68741DF-A816-D14A-951C-F2CD43F59AAF}">
      <dsp:nvSpPr>
        <dsp:cNvPr id="0" name=""/>
        <dsp:cNvSpPr/>
      </dsp:nvSpPr>
      <dsp:spPr>
        <a:xfrm rot="5400000">
          <a:off x="2519861" y="2040262"/>
          <a:ext cx="189502" cy="227402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700" kern="1200"/>
        </a:p>
      </dsp:txBody>
      <dsp:txXfrm rot="-5400000">
        <a:off x="2546392" y="2059212"/>
        <a:ext cx="136442" cy="132651"/>
      </dsp:txXfrm>
    </dsp:sp>
    <dsp:sp modelId="{46E5E522-F29C-F349-A27B-5AEFDB633B1F}">
      <dsp:nvSpPr>
        <dsp:cNvPr id="0" name=""/>
        <dsp:cNvSpPr/>
      </dsp:nvSpPr>
      <dsp:spPr>
        <a:xfrm>
          <a:off x="1936494" y="2280299"/>
          <a:ext cx="1356236" cy="50533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900" kern="1200"/>
            <a:t>Yasal Çerçeve Hükümlerinin İncelenmesi</a:t>
          </a:r>
        </a:p>
      </dsp:txBody>
      <dsp:txXfrm>
        <a:off x="1951295" y="2295100"/>
        <a:ext cx="1326634" cy="475737"/>
      </dsp:txXfrm>
    </dsp:sp>
    <dsp:sp modelId="{64E7059D-1669-A147-8CEE-7EDCDC7C2E80}">
      <dsp:nvSpPr>
        <dsp:cNvPr id="0" name=""/>
        <dsp:cNvSpPr/>
      </dsp:nvSpPr>
      <dsp:spPr>
        <a:xfrm rot="5400000">
          <a:off x="2519861" y="2798272"/>
          <a:ext cx="189502" cy="227402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700" kern="1200"/>
        </a:p>
      </dsp:txBody>
      <dsp:txXfrm rot="-5400000">
        <a:off x="2546392" y="2817222"/>
        <a:ext cx="136442" cy="132651"/>
      </dsp:txXfrm>
    </dsp:sp>
    <dsp:sp modelId="{26BA7A8D-1979-3942-9DAB-94EC0F953941}">
      <dsp:nvSpPr>
        <dsp:cNvPr id="0" name=""/>
        <dsp:cNvSpPr/>
      </dsp:nvSpPr>
      <dsp:spPr>
        <a:xfrm>
          <a:off x="1936494" y="3038308"/>
          <a:ext cx="1356236" cy="50533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İlk</a:t>
          </a:r>
          <a:r>
            <a:rPr lang="tr-TR" sz="900" kern="1200" baseline="0"/>
            <a:t> Politika Taslağının Oluşturulması</a:t>
          </a:r>
          <a:endParaRPr lang="tr-TR" sz="900" kern="1200"/>
        </a:p>
      </dsp:txBody>
      <dsp:txXfrm>
        <a:off x="1951295" y="3053109"/>
        <a:ext cx="1326634" cy="475737"/>
      </dsp:txXfrm>
    </dsp:sp>
    <dsp:sp modelId="{F08BDE3B-B159-0546-9A00-14DFD8F14723}">
      <dsp:nvSpPr>
        <dsp:cNvPr id="0" name=""/>
        <dsp:cNvSpPr/>
      </dsp:nvSpPr>
      <dsp:spPr>
        <a:xfrm rot="5400000">
          <a:off x="2519861" y="3556281"/>
          <a:ext cx="189502" cy="227402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700" kern="1200"/>
        </a:p>
      </dsp:txBody>
      <dsp:txXfrm rot="-5400000">
        <a:off x="2546392" y="3575231"/>
        <a:ext cx="136442" cy="132651"/>
      </dsp:txXfrm>
    </dsp:sp>
    <dsp:sp modelId="{6CD1BFF3-B972-DC47-9F2D-0656780984E9}">
      <dsp:nvSpPr>
        <dsp:cNvPr id="0" name=""/>
        <dsp:cNvSpPr/>
      </dsp:nvSpPr>
      <dsp:spPr>
        <a:xfrm>
          <a:off x="1936494" y="3796317"/>
          <a:ext cx="1356236" cy="50533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Akademik</a:t>
          </a:r>
          <a:r>
            <a:rPr lang="tr-TR" sz="900" kern="1200" baseline="0"/>
            <a:t> ve İdari Değerlendirme</a:t>
          </a:r>
          <a:endParaRPr lang="tr-TR" sz="900" kern="1200"/>
        </a:p>
      </dsp:txBody>
      <dsp:txXfrm>
        <a:off x="1951295" y="3811118"/>
        <a:ext cx="1326634" cy="475737"/>
      </dsp:txXfrm>
    </dsp:sp>
    <dsp:sp modelId="{1289DC3B-D42E-4346-8FDC-038A9A52605C}">
      <dsp:nvSpPr>
        <dsp:cNvPr id="0" name=""/>
        <dsp:cNvSpPr/>
      </dsp:nvSpPr>
      <dsp:spPr>
        <a:xfrm rot="5400000">
          <a:off x="2519861" y="4314290"/>
          <a:ext cx="189502" cy="227402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700" kern="1200"/>
        </a:p>
      </dsp:txBody>
      <dsp:txXfrm rot="-5400000">
        <a:off x="2546392" y="4333240"/>
        <a:ext cx="136442" cy="132651"/>
      </dsp:txXfrm>
    </dsp:sp>
    <dsp:sp modelId="{776DB939-94F9-594F-B332-13672C7DC514}">
      <dsp:nvSpPr>
        <dsp:cNvPr id="0" name=""/>
        <dsp:cNvSpPr/>
      </dsp:nvSpPr>
      <dsp:spPr>
        <a:xfrm>
          <a:off x="1936494" y="4554326"/>
          <a:ext cx="1356236" cy="50533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900" kern="1200"/>
            <a:t>Değerlendirme Sonucunda Bulguların Stratejilere Dönüştürülmesi </a:t>
          </a:r>
        </a:p>
      </dsp:txBody>
      <dsp:txXfrm>
        <a:off x="1951295" y="4569127"/>
        <a:ext cx="1326634" cy="475737"/>
      </dsp:txXfrm>
    </dsp:sp>
    <dsp:sp modelId="{5D9A36E1-46CF-4741-989A-8DC703B8513F}">
      <dsp:nvSpPr>
        <dsp:cNvPr id="0" name=""/>
        <dsp:cNvSpPr/>
      </dsp:nvSpPr>
      <dsp:spPr>
        <a:xfrm rot="5400000">
          <a:off x="2519861" y="5072299"/>
          <a:ext cx="189502" cy="227402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700" kern="1200"/>
        </a:p>
      </dsp:txBody>
      <dsp:txXfrm rot="-5400000">
        <a:off x="2546392" y="5091249"/>
        <a:ext cx="136442" cy="132651"/>
      </dsp:txXfrm>
    </dsp:sp>
    <dsp:sp modelId="{1D43CD5A-394C-8944-B05D-A647988DBA07}">
      <dsp:nvSpPr>
        <dsp:cNvPr id="0" name=""/>
        <dsp:cNvSpPr/>
      </dsp:nvSpPr>
      <dsp:spPr>
        <a:xfrm>
          <a:off x="1936494" y="5312335"/>
          <a:ext cx="1356236" cy="50533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900" kern="1200"/>
            <a:t> İzleme ve Denetleme Mekanizmalarının Oluşturulması</a:t>
          </a:r>
        </a:p>
      </dsp:txBody>
      <dsp:txXfrm>
        <a:off x="1951295" y="5327136"/>
        <a:ext cx="1326634" cy="475737"/>
      </dsp:txXfrm>
    </dsp:sp>
    <dsp:sp modelId="{A99EE3E2-395B-EB4A-8FAE-90CE990B826D}">
      <dsp:nvSpPr>
        <dsp:cNvPr id="0" name=""/>
        <dsp:cNvSpPr/>
      </dsp:nvSpPr>
      <dsp:spPr>
        <a:xfrm rot="5400000">
          <a:off x="2519861" y="5830308"/>
          <a:ext cx="189502" cy="227402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700" kern="1200"/>
        </a:p>
      </dsp:txBody>
      <dsp:txXfrm rot="-5400000">
        <a:off x="2546392" y="5849258"/>
        <a:ext cx="136442" cy="132651"/>
      </dsp:txXfrm>
    </dsp:sp>
    <dsp:sp modelId="{1C3379F8-288C-8C43-8A0A-C0049381EF9D}">
      <dsp:nvSpPr>
        <dsp:cNvPr id="0" name=""/>
        <dsp:cNvSpPr/>
      </dsp:nvSpPr>
      <dsp:spPr>
        <a:xfrm>
          <a:off x="1936494" y="6070344"/>
          <a:ext cx="1356236" cy="50533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900" kern="1200"/>
            <a:t>Resmi</a:t>
          </a:r>
          <a:r>
            <a:rPr lang="tr-TR" sz="900" kern="1200" baseline="0"/>
            <a:t> Onay ve Yürürlüğe Giriş</a:t>
          </a:r>
          <a:endParaRPr lang="tr-TR" sz="900" kern="1200"/>
        </a:p>
      </dsp:txBody>
      <dsp:txXfrm>
        <a:off x="1951295" y="6085145"/>
        <a:ext cx="1326634" cy="475737"/>
      </dsp:txXfrm>
    </dsp:sp>
    <dsp:sp modelId="{426CE45E-D7DF-1A43-A467-0D59A4528DCA}">
      <dsp:nvSpPr>
        <dsp:cNvPr id="0" name=""/>
        <dsp:cNvSpPr/>
      </dsp:nvSpPr>
      <dsp:spPr>
        <a:xfrm rot="5400000">
          <a:off x="2519861" y="6588317"/>
          <a:ext cx="189502" cy="227402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700" kern="1200"/>
        </a:p>
      </dsp:txBody>
      <dsp:txXfrm rot="-5400000">
        <a:off x="2546392" y="6607267"/>
        <a:ext cx="136442" cy="132651"/>
      </dsp:txXfrm>
    </dsp:sp>
    <dsp:sp modelId="{859CC9DF-943F-1146-8E0A-E08E43E688DD}">
      <dsp:nvSpPr>
        <dsp:cNvPr id="0" name=""/>
        <dsp:cNvSpPr/>
      </dsp:nvSpPr>
      <dsp:spPr>
        <a:xfrm>
          <a:off x="1936494" y="6828353"/>
          <a:ext cx="1356236" cy="50533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Politikaya uygulamarının düzenli takibi </a:t>
          </a:r>
        </a:p>
      </dsp:txBody>
      <dsp:txXfrm>
        <a:off x="1951295" y="6843154"/>
        <a:ext cx="1326634" cy="47573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AD48E-6545-44A1-A7DC-4BC9492F6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İBEL AKIN</dc:creator>
  <cp:keywords/>
  <dc:description/>
  <cp:lastModifiedBy>user</cp:lastModifiedBy>
  <cp:revision>2</cp:revision>
  <dcterms:created xsi:type="dcterms:W3CDTF">2026-02-06T06:02:00Z</dcterms:created>
  <dcterms:modified xsi:type="dcterms:W3CDTF">2026-02-06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58cc5e-296f-4267-bd99-62355a8bd439</vt:lpwstr>
  </property>
</Properties>
</file>